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CE3069" w14:textId="77777777" w:rsidR="005D4B4E" w:rsidRDefault="005D4B4E">
      <w:pPr>
        <w:rPr>
          <w:i/>
          <w:iCs/>
        </w:rPr>
      </w:pPr>
    </w:p>
    <w:p w14:paraId="597832D2" w14:textId="2EF7C1AF" w:rsidR="00D859E5" w:rsidRDefault="00D859E5">
      <w:r w:rsidRPr="004B573E">
        <w:rPr>
          <w:i/>
          <w:iCs/>
        </w:rPr>
        <w:t xml:space="preserve">In Object Explorer </w:t>
      </w:r>
      <w:r w:rsidRPr="004B573E">
        <w:rPr>
          <w:i/>
          <w:iCs/>
        </w:rPr>
        <w:sym w:font="Wingdings" w:char="F0E0"/>
      </w:r>
      <w:r w:rsidRPr="004B573E">
        <w:rPr>
          <w:i/>
          <w:iCs/>
        </w:rPr>
        <w:t xml:space="preserve"> (right click on</w:t>
      </w:r>
      <w:r>
        <w:rPr>
          <w:i/>
          <w:iCs/>
        </w:rPr>
        <w:t xml:space="preserve"> New</w:t>
      </w:r>
      <w:r w:rsidRPr="004B573E">
        <w:rPr>
          <w:i/>
          <w:iCs/>
        </w:rPr>
        <w:t xml:space="preserve"> Database</w:t>
      </w:r>
      <w:r>
        <w:rPr>
          <w:i/>
          <w:iCs/>
        </w:rPr>
        <w:t>)</w:t>
      </w:r>
      <w:r w:rsidRPr="00D859E5">
        <w:t xml:space="preserve"> </w:t>
      </w:r>
      <w:r w:rsidRPr="004B573E">
        <w:rPr>
          <w:i/>
          <w:iCs/>
        </w:rPr>
        <w:sym w:font="Wingdings" w:char="F0E0"/>
      </w:r>
      <w:r>
        <w:t xml:space="preserve"> Database Name: </w:t>
      </w:r>
      <w:proofErr w:type="spellStart"/>
      <w:r>
        <w:t>BPI_Challenge_Abia</w:t>
      </w:r>
      <w:proofErr w:type="spellEnd"/>
    </w:p>
    <w:p w14:paraId="595027C5" w14:textId="5AB4D7A0" w:rsidR="00D859E5" w:rsidRDefault="00D859E5">
      <w:r>
        <w:rPr>
          <w:noProof/>
        </w:rPr>
        <w:drawing>
          <wp:inline distT="0" distB="0" distL="0" distR="0" wp14:anchorId="52A2C77B" wp14:editId="70917B68">
            <wp:extent cx="5935980" cy="53721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10B0F" w14:textId="4F968E36" w:rsidR="008625D0" w:rsidRDefault="008625D0">
      <w:r>
        <w:t>Hit OK</w:t>
      </w:r>
    </w:p>
    <w:p w14:paraId="5F1CE4DA" w14:textId="77777777" w:rsidR="00A55AAE" w:rsidRDefault="00A55AAE">
      <w:pPr>
        <w:rPr>
          <w:i/>
          <w:iCs/>
        </w:rPr>
      </w:pPr>
    </w:p>
    <w:p w14:paraId="5A0523B1" w14:textId="77777777" w:rsidR="00A55AAE" w:rsidRDefault="00A55AAE">
      <w:pPr>
        <w:rPr>
          <w:i/>
          <w:iCs/>
        </w:rPr>
      </w:pPr>
    </w:p>
    <w:p w14:paraId="671ACAC4" w14:textId="77777777" w:rsidR="00A55AAE" w:rsidRDefault="00A55AAE">
      <w:pPr>
        <w:rPr>
          <w:i/>
          <w:iCs/>
        </w:rPr>
      </w:pPr>
    </w:p>
    <w:p w14:paraId="3019BA41" w14:textId="77777777" w:rsidR="00A55AAE" w:rsidRDefault="00A55AAE">
      <w:pPr>
        <w:rPr>
          <w:i/>
          <w:iCs/>
        </w:rPr>
      </w:pPr>
    </w:p>
    <w:p w14:paraId="5364EE48" w14:textId="77777777" w:rsidR="00A55AAE" w:rsidRDefault="00A55AAE">
      <w:pPr>
        <w:rPr>
          <w:i/>
          <w:iCs/>
        </w:rPr>
      </w:pPr>
    </w:p>
    <w:p w14:paraId="03E7A936" w14:textId="77777777" w:rsidR="00A55AAE" w:rsidRDefault="00A55AAE">
      <w:pPr>
        <w:rPr>
          <w:i/>
          <w:iCs/>
        </w:rPr>
      </w:pPr>
    </w:p>
    <w:p w14:paraId="36AB22ED" w14:textId="77777777" w:rsidR="00A55AAE" w:rsidRDefault="00A55AAE">
      <w:pPr>
        <w:rPr>
          <w:i/>
          <w:iCs/>
        </w:rPr>
      </w:pPr>
    </w:p>
    <w:p w14:paraId="4C7B3EB0" w14:textId="77777777" w:rsidR="00A55AAE" w:rsidRDefault="00A55AAE">
      <w:pPr>
        <w:rPr>
          <w:i/>
          <w:iCs/>
        </w:rPr>
      </w:pPr>
    </w:p>
    <w:p w14:paraId="3CAE18C2" w14:textId="77777777" w:rsidR="00A55AAE" w:rsidRDefault="00A55AAE">
      <w:pPr>
        <w:rPr>
          <w:i/>
          <w:iCs/>
        </w:rPr>
      </w:pPr>
    </w:p>
    <w:p w14:paraId="524BF84F" w14:textId="5E616B74" w:rsidR="004B573E" w:rsidRDefault="004B573E">
      <w:pPr>
        <w:rPr>
          <w:i/>
          <w:iCs/>
        </w:rPr>
      </w:pPr>
      <w:r w:rsidRPr="004B573E">
        <w:rPr>
          <w:i/>
          <w:iCs/>
        </w:rPr>
        <w:t xml:space="preserve">In Object Explorer </w:t>
      </w:r>
      <w:r w:rsidRPr="004B573E">
        <w:rPr>
          <w:i/>
          <w:iCs/>
        </w:rPr>
        <w:sym w:font="Wingdings" w:char="F0E0"/>
      </w:r>
      <w:r w:rsidRPr="004B573E">
        <w:rPr>
          <w:i/>
          <w:iCs/>
        </w:rPr>
        <w:t xml:space="preserve"> (right click on Database </w:t>
      </w:r>
      <w:proofErr w:type="spellStart"/>
      <w:r w:rsidRPr="004B573E">
        <w:rPr>
          <w:i/>
          <w:iCs/>
        </w:rPr>
        <w:t>BPI_Challenge_Abia</w:t>
      </w:r>
      <w:proofErr w:type="spellEnd"/>
      <w:r w:rsidRPr="004B573E">
        <w:rPr>
          <w:i/>
          <w:iCs/>
        </w:rPr>
        <w:t xml:space="preserve">) </w:t>
      </w:r>
      <w:r w:rsidRPr="004B573E">
        <w:rPr>
          <w:i/>
          <w:iCs/>
        </w:rPr>
        <w:sym w:font="Wingdings" w:char="F0E0"/>
      </w:r>
      <w:r w:rsidRPr="004B573E">
        <w:rPr>
          <w:i/>
          <w:iCs/>
        </w:rPr>
        <w:t xml:space="preserve"> Tasks </w:t>
      </w:r>
      <w:r w:rsidRPr="004B573E">
        <w:rPr>
          <w:i/>
          <w:iCs/>
        </w:rPr>
        <w:sym w:font="Wingdings" w:char="F0E0"/>
      </w:r>
      <w:r w:rsidRPr="004B573E">
        <w:rPr>
          <w:i/>
          <w:iCs/>
        </w:rPr>
        <w:t xml:space="preserve"> Import Data</w:t>
      </w:r>
    </w:p>
    <w:p w14:paraId="5A641AE7" w14:textId="4D6900FC" w:rsidR="00A55AAE" w:rsidRDefault="00A55AAE">
      <w:pPr>
        <w:rPr>
          <w:i/>
          <w:iCs/>
        </w:rPr>
      </w:pPr>
    </w:p>
    <w:p w14:paraId="4CCA8A4D" w14:textId="3955DBFD" w:rsidR="00A55AAE" w:rsidRPr="00A55AAE" w:rsidRDefault="00A55AAE" w:rsidP="00A55AAE">
      <w:r>
        <w:t xml:space="preserve">Select </w:t>
      </w:r>
      <w:r w:rsidRPr="00A55AAE">
        <w:rPr>
          <w:i/>
          <w:iCs/>
        </w:rPr>
        <w:t>Data Source: Flat File Source</w:t>
      </w:r>
      <w:r>
        <w:t xml:space="preserve"> and Select the Data file (“BPI_Challenge_V2.csv”) in </w:t>
      </w:r>
      <w:r w:rsidRPr="00A55AAE">
        <w:rPr>
          <w:i/>
          <w:iCs/>
        </w:rPr>
        <w:t xml:space="preserve">File </w:t>
      </w:r>
      <w:r>
        <w:rPr>
          <w:i/>
          <w:iCs/>
        </w:rPr>
        <w:t>n</w:t>
      </w:r>
      <w:r w:rsidRPr="00A55AAE">
        <w:rPr>
          <w:i/>
          <w:iCs/>
        </w:rPr>
        <w:t>ame</w:t>
      </w:r>
    </w:p>
    <w:p w14:paraId="5057A10F" w14:textId="0564300C" w:rsidR="00A55AAE" w:rsidRPr="00A55AAE" w:rsidRDefault="00A55AAE">
      <w:r w:rsidRPr="008D2DB7">
        <w:rPr>
          <w:b/>
          <w:bCs/>
        </w:rPr>
        <w:t>Note:</w:t>
      </w:r>
      <w:r>
        <w:t xml:space="preserve"> Type </w:t>
      </w:r>
      <w:proofErr w:type="gramStart"/>
      <w:r w:rsidRPr="004B573E">
        <w:rPr>
          <w:b/>
          <w:bCs/>
        </w:rPr>
        <w:t>“</w:t>
      </w:r>
      <w:r>
        <w:rPr>
          <w:b/>
          <w:bCs/>
        </w:rPr>
        <w:t xml:space="preserve"> </w:t>
      </w:r>
      <w:r w:rsidRPr="008D2DB7">
        <w:t>in</w:t>
      </w:r>
      <w:proofErr w:type="gramEnd"/>
      <w:r>
        <w:t xml:space="preserve"> Text Qualifier (If not done it would create incorrect columns as</w:t>
      </w:r>
      <w:r w:rsidRPr="00A55AAE">
        <w:t xml:space="preserve"> </w:t>
      </w:r>
      <w:r>
        <w:t>value in one of the columns is “</w:t>
      </w:r>
      <w:r w:rsidRPr="008D2DB7">
        <w:t>3-way match, invoice before GR</w:t>
      </w:r>
      <w:r>
        <w:t>”)</w:t>
      </w:r>
    </w:p>
    <w:p w14:paraId="2B7B1B8A" w14:textId="1512AAEA" w:rsidR="004B573E" w:rsidRDefault="00D859E5">
      <w:r>
        <w:rPr>
          <w:noProof/>
        </w:rPr>
        <w:drawing>
          <wp:inline distT="0" distB="0" distL="0" distR="0" wp14:anchorId="62012AF1" wp14:editId="0C246E2C">
            <wp:extent cx="5935980" cy="5463540"/>
            <wp:effectExtent l="0" t="0" r="762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46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A3105" w14:textId="49506169" w:rsidR="004B573E" w:rsidRDefault="008625D0">
      <w:r>
        <w:t>Hit Next</w:t>
      </w:r>
      <w:r w:rsidR="005B2733">
        <w:t>&gt;</w:t>
      </w:r>
    </w:p>
    <w:p w14:paraId="52107C58" w14:textId="5D7F1C7A" w:rsidR="00AC5EEE" w:rsidRDefault="00AC5EEE"/>
    <w:p w14:paraId="70744C5C" w14:textId="38A24FAC" w:rsidR="00AC5EEE" w:rsidRDefault="00AC5EEE"/>
    <w:p w14:paraId="45D742D7" w14:textId="6E2C0546" w:rsidR="00AC5EEE" w:rsidRDefault="00AC5EEE"/>
    <w:p w14:paraId="29D34019" w14:textId="284EC7B0" w:rsidR="00AC5EEE" w:rsidRDefault="00AC5EEE"/>
    <w:p w14:paraId="714F8526" w14:textId="024A654D" w:rsidR="00AC5EEE" w:rsidRPr="00AC5EEE" w:rsidRDefault="00AC5EEE">
      <w:r>
        <w:t>Select the “</w:t>
      </w:r>
      <w:r w:rsidRPr="00AC5EEE">
        <w:rPr>
          <w:i/>
          <w:iCs/>
        </w:rPr>
        <w:t>Destination:</w:t>
      </w:r>
      <w:r>
        <w:rPr>
          <w:i/>
          <w:iCs/>
        </w:rPr>
        <w:t xml:space="preserve">” </w:t>
      </w:r>
      <w:r>
        <w:t>and give Your Database a name</w:t>
      </w:r>
    </w:p>
    <w:p w14:paraId="5192E6CE" w14:textId="4E1DEE79" w:rsidR="008D2DB7" w:rsidRDefault="00A55AAE">
      <w:r>
        <w:rPr>
          <w:noProof/>
        </w:rPr>
        <w:drawing>
          <wp:inline distT="0" distB="0" distL="0" distR="0" wp14:anchorId="39C29A31" wp14:editId="6CC414D2">
            <wp:extent cx="5935980" cy="547116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47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27803" w14:textId="2BB5C413" w:rsidR="008625D0" w:rsidRDefault="008625D0">
      <w:r>
        <w:t>Hit Next</w:t>
      </w:r>
      <w:r w:rsidR="005B2733">
        <w:t>&gt;</w:t>
      </w:r>
    </w:p>
    <w:p w14:paraId="289E3CB0" w14:textId="598AFD88" w:rsidR="008625D0" w:rsidRDefault="008625D0"/>
    <w:p w14:paraId="0BD6EC5D" w14:textId="77777777" w:rsidR="005B2733" w:rsidRDefault="005B2733"/>
    <w:p w14:paraId="73BDA156" w14:textId="77777777" w:rsidR="005B2733" w:rsidRDefault="005B2733"/>
    <w:p w14:paraId="4984CC55" w14:textId="77777777" w:rsidR="005B2733" w:rsidRDefault="005B2733"/>
    <w:p w14:paraId="3A470F9B" w14:textId="77777777" w:rsidR="005B2733" w:rsidRDefault="005B2733"/>
    <w:p w14:paraId="3CD259A8" w14:textId="77777777" w:rsidR="005B2733" w:rsidRDefault="005B2733"/>
    <w:p w14:paraId="1FA8EF79" w14:textId="77777777" w:rsidR="005D4B4E" w:rsidRDefault="005D4B4E"/>
    <w:p w14:paraId="442D4331" w14:textId="209F706E" w:rsidR="008625D0" w:rsidRDefault="008625D0">
      <w:pPr>
        <w:rPr>
          <w:i/>
          <w:iCs/>
        </w:rPr>
      </w:pPr>
      <w:r>
        <w:t xml:space="preserve">In Source Tables and Views Select the Table that was created and hit </w:t>
      </w:r>
      <w:r w:rsidRPr="008625D0">
        <w:rPr>
          <w:i/>
          <w:iCs/>
        </w:rPr>
        <w:t>Edit Mappings</w:t>
      </w:r>
      <w:r>
        <w:rPr>
          <w:i/>
          <w:iCs/>
        </w:rPr>
        <w:t>…</w:t>
      </w:r>
    </w:p>
    <w:p w14:paraId="7558684B" w14:textId="583E85A3" w:rsidR="008625D0" w:rsidRDefault="008625D0">
      <w:r>
        <w:t xml:space="preserve">Here we observe that </w:t>
      </w:r>
      <w:proofErr w:type="spellStart"/>
      <w:r>
        <w:t>DataType</w:t>
      </w:r>
      <w:proofErr w:type="spellEnd"/>
      <w:r>
        <w:t xml:space="preserve"> of all the columns is varchar.</w:t>
      </w:r>
    </w:p>
    <w:p w14:paraId="7199ABFB" w14:textId="2C82616D" w:rsidR="008625D0" w:rsidRDefault="008625D0">
      <w:r>
        <w:t xml:space="preserve">The </w:t>
      </w:r>
      <w:proofErr w:type="spellStart"/>
      <w:r>
        <w:t>DataType</w:t>
      </w:r>
      <w:proofErr w:type="spellEnd"/>
      <w:r>
        <w:t xml:space="preserve"> of the columns would be handled later using query</w:t>
      </w:r>
      <w:r w:rsidR="00761BB4">
        <w:t>.</w:t>
      </w:r>
    </w:p>
    <w:p w14:paraId="20B2C7D8" w14:textId="57FE2C49" w:rsidR="008625D0" w:rsidRDefault="005B2733">
      <w:r>
        <w:t>(</w:t>
      </w:r>
      <w:r w:rsidRPr="00761BB4">
        <w:rPr>
          <w:b/>
          <w:bCs/>
        </w:rPr>
        <w:t xml:space="preserve">Note: </w:t>
      </w:r>
      <w:r>
        <w:t xml:space="preserve">If we try to change the </w:t>
      </w:r>
      <w:proofErr w:type="spellStart"/>
      <w:r>
        <w:t>DataType</w:t>
      </w:r>
      <w:proofErr w:type="spellEnd"/>
      <w:r>
        <w:t xml:space="preserve"> of the columns It throws an error while importing the data)</w:t>
      </w:r>
    </w:p>
    <w:p w14:paraId="0EFBFFFE" w14:textId="74986134" w:rsidR="005B2733" w:rsidRDefault="005B2733"/>
    <w:p w14:paraId="14D5EEFF" w14:textId="1E2F53CA" w:rsidR="005B2733" w:rsidRDefault="00DC31B9">
      <w:r>
        <w:rPr>
          <w:noProof/>
        </w:rPr>
        <w:drawing>
          <wp:inline distT="0" distB="0" distL="0" distR="0" wp14:anchorId="230233B6" wp14:editId="2A37150D">
            <wp:extent cx="5935980" cy="5501640"/>
            <wp:effectExtent l="0" t="0" r="762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50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51CB0" w14:textId="6BB2D958" w:rsidR="005B2733" w:rsidRDefault="00761BB4">
      <w:r>
        <w:t xml:space="preserve">Hit Ok </w:t>
      </w:r>
      <w:r>
        <w:sym w:font="Wingdings" w:char="F0E0"/>
      </w:r>
      <w:r>
        <w:t xml:space="preserve"> Hit Next&gt;</w:t>
      </w:r>
    </w:p>
    <w:p w14:paraId="3CFC324F" w14:textId="77777777" w:rsidR="00761BB4" w:rsidRDefault="00761BB4"/>
    <w:p w14:paraId="7D5D7ADB" w14:textId="77777777" w:rsidR="00761BB4" w:rsidRDefault="00761BB4"/>
    <w:p w14:paraId="17943F7B" w14:textId="77777777" w:rsidR="00761BB4" w:rsidRDefault="00761BB4"/>
    <w:p w14:paraId="474904A5" w14:textId="401C451D" w:rsidR="00761BB4" w:rsidRDefault="00761BB4">
      <w:r>
        <w:t xml:space="preserve">Select </w:t>
      </w:r>
      <w:r w:rsidRPr="00761BB4">
        <w:rPr>
          <w:i/>
          <w:iCs/>
        </w:rPr>
        <w:t>Run Immediately</w:t>
      </w:r>
      <w:r>
        <w:rPr>
          <w:i/>
          <w:iCs/>
        </w:rPr>
        <w:t xml:space="preserve"> </w:t>
      </w:r>
      <w:r w:rsidRPr="00761BB4">
        <w:rPr>
          <w:i/>
          <w:iCs/>
        </w:rPr>
        <w:sym w:font="Wingdings" w:char="F0E0"/>
      </w:r>
      <w:r>
        <w:rPr>
          <w:i/>
          <w:iCs/>
        </w:rPr>
        <w:t xml:space="preserve"> </w:t>
      </w:r>
      <w:r>
        <w:t>Hit Next&gt; and Finish</w:t>
      </w:r>
    </w:p>
    <w:p w14:paraId="2073F167" w14:textId="652FF042" w:rsidR="00761BB4" w:rsidRPr="00761BB4" w:rsidRDefault="00761BB4">
      <w:r>
        <w:rPr>
          <w:noProof/>
        </w:rPr>
        <w:drawing>
          <wp:inline distT="0" distB="0" distL="0" distR="0" wp14:anchorId="78FD1F54" wp14:editId="06682A6B">
            <wp:extent cx="5935980" cy="554736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54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D14B6" w14:textId="2D541246" w:rsidR="005B2733" w:rsidRDefault="005B2733"/>
    <w:p w14:paraId="2BA7713C" w14:textId="77777777" w:rsidR="00A235B6" w:rsidRDefault="00761BB4">
      <w:r>
        <w:t>We have</w:t>
      </w:r>
      <w:r w:rsidR="00A235B6">
        <w:t xml:space="preserve"> successfully</w:t>
      </w:r>
      <w:r>
        <w:t xml:space="preserve"> Imported the data</w:t>
      </w:r>
    </w:p>
    <w:p w14:paraId="0D4DD0F0" w14:textId="78F50467" w:rsidR="00761BB4" w:rsidRDefault="00A235B6">
      <w:r>
        <w:t>View the table</w:t>
      </w:r>
      <w:r w:rsidR="00761BB4" w:rsidRPr="00A235B6">
        <w:t xml:space="preserve"> </w:t>
      </w:r>
      <w:r w:rsidRPr="00A235B6">
        <w:t>In</w:t>
      </w:r>
      <w:r w:rsidRPr="004B573E">
        <w:rPr>
          <w:i/>
          <w:iCs/>
        </w:rPr>
        <w:t xml:space="preserve"> Object Explorer </w:t>
      </w:r>
      <w:r w:rsidRPr="004B573E">
        <w:rPr>
          <w:i/>
          <w:iCs/>
        </w:rPr>
        <w:sym w:font="Wingdings" w:char="F0E0"/>
      </w:r>
      <w:r w:rsidRPr="004B573E">
        <w:rPr>
          <w:i/>
          <w:iCs/>
        </w:rPr>
        <w:t xml:space="preserve"> Database</w:t>
      </w:r>
      <w:r>
        <w:rPr>
          <w:i/>
          <w:iCs/>
        </w:rPr>
        <w:t xml:space="preserve"> </w:t>
      </w:r>
      <w:r w:rsidRPr="00A235B6">
        <w:rPr>
          <w:i/>
          <w:iCs/>
        </w:rPr>
        <w:sym w:font="Wingdings" w:char="F0E0"/>
      </w:r>
      <w:r>
        <w:rPr>
          <w:i/>
          <w:iCs/>
        </w:rPr>
        <w:t xml:space="preserve"> </w:t>
      </w:r>
      <w:r w:rsidRPr="004B573E">
        <w:rPr>
          <w:i/>
          <w:iCs/>
        </w:rPr>
        <w:t xml:space="preserve"> </w:t>
      </w:r>
      <w:proofErr w:type="spellStart"/>
      <w:r w:rsidRPr="004B573E">
        <w:rPr>
          <w:i/>
          <w:iCs/>
        </w:rPr>
        <w:t>BPI_Challenge_Abia</w:t>
      </w:r>
      <w:proofErr w:type="spellEnd"/>
      <w:r w:rsidRPr="004B573E">
        <w:rPr>
          <w:i/>
          <w:iCs/>
        </w:rPr>
        <w:t xml:space="preserve"> </w:t>
      </w:r>
      <w:r w:rsidRPr="004B573E">
        <w:rPr>
          <w:i/>
          <w:iCs/>
        </w:rPr>
        <w:sym w:font="Wingdings" w:char="F0E0"/>
      </w:r>
      <w:r>
        <w:rPr>
          <w:i/>
          <w:iCs/>
        </w:rPr>
        <w:t xml:space="preserve"> Tables </w:t>
      </w:r>
      <w:r w:rsidRPr="00A235B6">
        <w:rPr>
          <w:i/>
          <w:iCs/>
        </w:rPr>
        <w:sym w:font="Wingdings" w:char="F0E0"/>
      </w:r>
      <w:r>
        <w:rPr>
          <w:i/>
          <w:iCs/>
        </w:rPr>
        <w:t xml:space="preserve"> </w:t>
      </w:r>
      <w:r w:rsidRPr="00A235B6">
        <w:rPr>
          <w:i/>
          <w:iCs/>
        </w:rPr>
        <w:t>BPI_Challenge_V2</w:t>
      </w:r>
    </w:p>
    <w:p w14:paraId="6AB6D083" w14:textId="026A1D6A" w:rsidR="00A235B6" w:rsidRDefault="00A235B6"/>
    <w:p w14:paraId="3BF72D98" w14:textId="149D0201" w:rsidR="00A235B6" w:rsidRDefault="00A235B6"/>
    <w:p w14:paraId="02EA0BFC" w14:textId="77777777" w:rsidR="004026C2" w:rsidRDefault="004026C2"/>
    <w:p w14:paraId="6AA1FA1B" w14:textId="77777777" w:rsidR="004026C2" w:rsidRDefault="004026C2"/>
    <w:p w14:paraId="1B8CD241" w14:textId="77777777" w:rsidR="005D4B4E" w:rsidRDefault="005D4B4E"/>
    <w:p w14:paraId="6662AC6A" w14:textId="389544CA" w:rsidR="00A235B6" w:rsidRDefault="00A235B6">
      <w:r>
        <w:t xml:space="preserve">Now, </w:t>
      </w:r>
      <w:r w:rsidR="00FF2CAD">
        <w:t>before</w:t>
      </w:r>
      <w:r>
        <w:t xml:space="preserve"> moving to the Dimensions and fact table we will change the </w:t>
      </w:r>
      <w:proofErr w:type="spellStart"/>
      <w:r>
        <w:t>DataType</w:t>
      </w:r>
      <w:proofErr w:type="spellEnd"/>
      <w:r>
        <w:t xml:space="preserve"> of the columns and Handle the </w:t>
      </w:r>
      <w:r w:rsidRPr="00A235B6">
        <w:rPr>
          <w:i/>
          <w:iCs/>
        </w:rPr>
        <w:t>Null</w:t>
      </w:r>
      <w:r>
        <w:rPr>
          <w:i/>
          <w:iCs/>
        </w:rPr>
        <w:t xml:space="preserve"> </w:t>
      </w:r>
      <w:r>
        <w:t>values of the Data.</w:t>
      </w:r>
    </w:p>
    <w:p w14:paraId="3EE4BEDA" w14:textId="544F84EC" w:rsidR="00A235B6" w:rsidRDefault="00A235B6">
      <w:pPr>
        <w:rPr>
          <w:i/>
          <w:iCs/>
        </w:rPr>
      </w:pPr>
      <w:r w:rsidRPr="00A235B6">
        <w:t>In</w:t>
      </w:r>
      <w:r w:rsidRPr="004B573E">
        <w:rPr>
          <w:i/>
          <w:iCs/>
        </w:rPr>
        <w:t xml:space="preserve"> Object Explorer </w:t>
      </w:r>
      <w:r w:rsidRPr="004B573E">
        <w:rPr>
          <w:i/>
          <w:iCs/>
        </w:rPr>
        <w:sym w:font="Wingdings" w:char="F0E0"/>
      </w:r>
      <w:r w:rsidRPr="004B573E">
        <w:rPr>
          <w:i/>
          <w:iCs/>
        </w:rPr>
        <w:t xml:space="preserve"> Database</w:t>
      </w:r>
      <w:r>
        <w:rPr>
          <w:i/>
          <w:iCs/>
        </w:rPr>
        <w:t xml:space="preserve"> </w:t>
      </w:r>
      <w:r w:rsidRPr="00A235B6">
        <w:rPr>
          <w:i/>
          <w:iCs/>
        </w:rPr>
        <w:sym w:font="Wingdings" w:char="F0E0"/>
      </w:r>
      <w:r>
        <w:rPr>
          <w:i/>
          <w:iCs/>
        </w:rPr>
        <w:t xml:space="preserve"> </w:t>
      </w:r>
      <w:r w:rsidRPr="004B573E">
        <w:rPr>
          <w:i/>
          <w:iCs/>
        </w:rPr>
        <w:t xml:space="preserve"> </w:t>
      </w:r>
      <w:r>
        <w:rPr>
          <w:i/>
          <w:iCs/>
        </w:rPr>
        <w:t xml:space="preserve">right click on </w:t>
      </w:r>
      <w:proofErr w:type="spellStart"/>
      <w:r w:rsidRPr="004B573E">
        <w:rPr>
          <w:i/>
          <w:iCs/>
        </w:rPr>
        <w:t>BPI_Challenge_Abia</w:t>
      </w:r>
      <w:proofErr w:type="spellEnd"/>
      <w:r w:rsidRPr="004B573E">
        <w:rPr>
          <w:i/>
          <w:iCs/>
        </w:rPr>
        <w:t xml:space="preserve"> </w:t>
      </w:r>
      <w:r w:rsidRPr="004B573E">
        <w:rPr>
          <w:i/>
          <w:iCs/>
        </w:rPr>
        <w:sym w:font="Wingdings" w:char="F0E0"/>
      </w:r>
      <w:r>
        <w:rPr>
          <w:i/>
          <w:iCs/>
        </w:rPr>
        <w:t xml:space="preserve"> New Query</w:t>
      </w:r>
    </w:p>
    <w:p w14:paraId="09AB2835" w14:textId="3D6888E4" w:rsidR="00C8516F" w:rsidRDefault="00C8516F">
      <w:r>
        <w:t>Execute the following query to change the Null values to ‘NONE’ –</w:t>
      </w:r>
    </w:p>
    <w:p w14:paraId="6CA64C2B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42C501FC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Are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ONE'</w:t>
      </w:r>
    </w:p>
    <w:p w14:paraId="1AE9FDD6" w14:textId="0578CF3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Are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="004026C2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="004026C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="004026C2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gramStart"/>
      <w:r w:rsidR="004026C2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1DBBB3B1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4E94293" w14:textId="65CE70D3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43ABE0DC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AreaDes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ONE'</w:t>
      </w:r>
    </w:p>
    <w:p w14:paraId="33DE417F" w14:textId="204C2AEA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AreaDes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="004026C2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="004026C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="004026C2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gramStart"/>
      <w:r w:rsidR="004026C2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 w:rsidR="004026C2"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70837C5A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F467304" w14:textId="3BCB33E2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4CB75710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Cla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ONE'</w:t>
      </w:r>
    </w:p>
    <w:p w14:paraId="6B0D3D2F" w14:textId="17A16569" w:rsidR="00C8516F" w:rsidRDefault="00C8516F" w:rsidP="00C8516F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Cla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="004026C2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="004026C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="004026C2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gramStart"/>
      <w:r w:rsidR="004026C2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699B9F84" w14:textId="1243676B" w:rsidR="00C8516F" w:rsidRDefault="00C8516F" w:rsidP="00C8516F">
      <w:pPr>
        <w:rPr>
          <w:rFonts w:ascii="Consolas" w:hAnsi="Consolas" w:cs="Consolas"/>
          <w:color w:val="808080"/>
          <w:sz w:val="19"/>
          <w:szCs w:val="19"/>
        </w:rPr>
      </w:pPr>
    </w:p>
    <w:p w14:paraId="3EE32CE4" w14:textId="125F5431" w:rsidR="00C8516F" w:rsidRDefault="00C8516F" w:rsidP="00C8516F">
      <w:r w:rsidRPr="00C8516F">
        <w:t>Execute</w:t>
      </w:r>
      <w:r>
        <w:t xml:space="preserve"> the following query to change the </w:t>
      </w:r>
      <w:proofErr w:type="spellStart"/>
      <w:r>
        <w:t>DataType</w:t>
      </w:r>
      <w:proofErr w:type="spellEnd"/>
      <w:r>
        <w:t xml:space="preserve"> of the columns –</w:t>
      </w:r>
    </w:p>
    <w:p w14:paraId="77FF2C09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13493C86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Valu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7BA39FD7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F380007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3265EF60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Valu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0B9CFFC2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10C6CB3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74B2E3D8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0DDBC6FD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36D9294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5D9D1A38" w14:textId="4183DEAE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Doc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7B0282A3" w14:textId="2A5AA7B8" w:rsidR="004F6905" w:rsidRDefault="004F6905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highlight w:val="white"/>
        </w:rPr>
      </w:pPr>
    </w:p>
    <w:p w14:paraId="7966C38A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72E10519" w14:textId="2B0E71B8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CumNetWo</w:t>
      </w:r>
      <w:r w:rsidR="00841F16">
        <w:rPr>
          <w:rFonts w:ascii="Consolas" w:hAnsi="Consolas" w:cs="Consolas"/>
          <w:color w:val="000000"/>
          <w:sz w:val="19"/>
          <w:szCs w:val="19"/>
          <w:highlight w:val="white"/>
        </w:rPr>
        <w:t>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6F03CA1B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F6D5FFF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2208B2F3" w14:textId="642D6573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CumNetWo</w:t>
      </w:r>
      <w:r w:rsidR="00841F16">
        <w:rPr>
          <w:rFonts w:ascii="Consolas" w:hAnsi="Consolas" w:cs="Consolas"/>
          <w:color w:val="000000"/>
          <w:sz w:val="19"/>
          <w:szCs w:val="19"/>
          <w:highlight w:val="white"/>
        </w:rPr>
        <w:t>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42C5CAC0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900039D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50976C09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5C18727B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0ECB106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035012F1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31F36046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0C1242A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09E6E3FC" w14:textId="36AEC46C" w:rsidR="00C8516F" w:rsidRDefault="00C8516F" w:rsidP="00C8516F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i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69B22B17" w14:textId="732BF29C" w:rsidR="004F6905" w:rsidRDefault="004F6905" w:rsidP="00C8516F">
      <w:pPr>
        <w:rPr>
          <w:rFonts w:ascii="Consolas" w:hAnsi="Consolas" w:cs="Consolas"/>
          <w:color w:val="808080"/>
          <w:sz w:val="19"/>
          <w:szCs w:val="19"/>
        </w:rPr>
      </w:pPr>
    </w:p>
    <w:p w14:paraId="78074208" w14:textId="497D1462" w:rsidR="004F6905" w:rsidRDefault="004F6905" w:rsidP="00C8516F">
      <w:pPr>
        <w:rPr>
          <w:rFonts w:ascii="Consolas" w:hAnsi="Consolas" w:cs="Consolas"/>
          <w:color w:val="808080"/>
          <w:sz w:val="19"/>
          <w:szCs w:val="19"/>
        </w:rPr>
      </w:pPr>
    </w:p>
    <w:p w14:paraId="5E83C798" w14:textId="008D03D0" w:rsidR="004F6905" w:rsidRDefault="004F6905" w:rsidP="00C8516F">
      <w:pPr>
        <w:rPr>
          <w:rFonts w:ascii="Consolas" w:hAnsi="Consolas" w:cs="Consolas"/>
          <w:color w:val="808080"/>
          <w:sz w:val="19"/>
          <w:szCs w:val="19"/>
        </w:rPr>
      </w:pPr>
    </w:p>
    <w:p w14:paraId="3CD80420" w14:textId="462316FE" w:rsidR="004F6905" w:rsidRDefault="004F6905" w:rsidP="00C8516F">
      <w:pPr>
        <w:rPr>
          <w:rFonts w:ascii="Consolas" w:hAnsi="Consolas" w:cs="Consolas"/>
          <w:color w:val="808080"/>
          <w:sz w:val="19"/>
          <w:szCs w:val="19"/>
        </w:rPr>
      </w:pPr>
    </w:p>
    <w:p w14:paraId="396203B8" w14:textId="00356C76" w:rsidR="004F6905" w:rsidRDefault="004F6905" w:rsidP="00C8516F">
      <w:pPr>
        <w:rPr>
          <w:rFonts w:ascii="Consolas" w:hAnsi="Consolas" w:cs="Consolas"/>
          <w:color w:val="808080"/>
          <w:sz w:val="19"/>
          <w:szCs w:val="19"/>
        </w:rPr>
      </w:pPr>
    </w:p>
    <w:p w14:paraId="1C8E8A57" w14:textId="1FFE3D2F" w:rsidR="004F6905" w:rsidRDefault="004F6905" w:rsidP="00C8516F">
      <w:r w:rsidRPr="004F6905">
        <w:t xml:space="preserve">Using </w:t>
      </w:r>
      <w:r>
        <w:t>our main table BPI_Challenge_V2 we create the Dimensions Using the following Query-</w:t>
      </w:r>
    </w:p>
    <w:p w14:paraId="64FC90E4" w14:textId="7E8B1EEB" w:rsidR="004F6905" w:rsidRDefault="004F6905" w:rsidP="00C8516F">
      <w:r w:rsidRPr="004F6905">
        <w:rPr>
          <w:b/>
          <w:bCs/>
        </w:rPr>
        <w:t>Note:</w:t>
      </w:r>
      <w:r>
        <w:rPr>
          <w:b/>
          <w:bCs/>
        </w:rPr>
        <w:t xml:space="preserve"> </w:t>
      </w:r>
      <w:r>
        <w:t xml:space="preserve">Alter Table query is used to introduce the Auto-Incremental Values in the respective table which will also act as a primary key for that table. In </w:t>
      </w:r>
      <w:proofErr w:type="spellStart"/>
      <w:r>
        <w:t>ThreeWayMatch</w:t>
      </w:r>
      <w:proofErr w:type="spellEnd"/>
      <w:r>
        <w:t xml:space="preserve"> and </w:t>
      </w:r>
      <w:proofErr w:type="spellStart"/>
      <w:r>
        <w:t>InvoiceAfterGR</w:t>
      </w:r>
      <w:proofErr w:type="spellEnd"/>
      <w:r>
        <w:t xml:space="preserve"> table we use the bit values directly as primary key.</w:t>
      </w:r>
    </w:p>
    <w:p w14:paraId="3A2E1C27" w14:textId="77777777" w:rsidR="004F6905" w:rsidRPr="004F6905" w:rsidRDefault="004F6905" w:rsidP="00C8516F"/>
    <w:p w14:paraId="6C38526B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User</w:t>
      </w:r>
      <w:proofErr w:type="spellEnd"/>
    </w:p>
    <w:p w14:paraId="47BEBBFF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User</w:t>
      </w:r>
      <w:proofErr w:type="spellEnd"/>
    </w:p>
    <w:p w14:paraId="7B3EF97A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39F5C757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Us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24ED1E90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7BA3881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User</w:t>
      </w:r>
      <w:proofErr w:type="spellEnd"/>
    </w:p>
    <w:p w14:paraId="7E167D8F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User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FDBC8D7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DB4BD8A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9D84461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8C410C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4C4B6CD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urchaser</w:t>
      </w:r>
    </w:p>
    <w:p w14:paraId="69A5B0C2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r</w:t>
      </w:r>
      <w:proofErr w:type="spellEnd"/>
    </w:p>
    <w:p w14:paraId="147AFDF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4D6D870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urchas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7DE20E60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44E7C3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r</w:t>
      </w:r>
      <w:proofErr w:type="spellEnd"/>
    </w:p>
    <w:p w14:paraId="32008095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er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5851A0DB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E94CB6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D4BD9BA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1EC8DF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B0EE49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56466F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Value</w:t>
      </w:r>
      <w:proofErr w:type="spellEnd"/>
    </w:p>
    <w:p w14:paraId="07CF2A70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ThreeWayMatch</w:t>
      </w:r>
      <w:proofErr w:type="spellEnd"/>
    </w:p>
    <w:p w14:paraId="319BC535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3FE956C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Valu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75B2BF92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56C357B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ThreeWayMatch</w:t>
      </w:r>
      <w:proofErr w:type="spellEnd"/>
    </w:p>
    <w:p w14:paraId="034C89D4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K_ThreeWay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Value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  <w:proofErr w:type="gramEnd"/>
    </w:p>
    <w:p w14:paraId="2A502AD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0881CA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0BFF30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EDB54DF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F53B61D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tem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POProcess</w:t>
      </w:r>
      <w:proofErr w:type="spellEnd"/>
    </w:p>
    <w:p w14:paraId="497E8533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tem</w:t>
      </w:r>
      <w:proofErr w:type="spellEnd"/>
    </w:p>
    <w:p w14:paraId="15C8C960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52E2252A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ItemTyp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POProce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  <w:proofErr w:type="gramEnd"/>
    </w:p>
    <w:p w14:paraId="48B8AC6D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FBBA83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tem</w:t>
      </w:r>
      <w:proofErr w:type="spellEnd"/>
    </w:p>
    <w:p w14:paraId="0D311EEC" w14:textId="5108E22D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</w:t>
      </w:r>
      <w:r w:rsidR="00464954">
        <w:rPr>
          <w:rFonts w:ascii="Consolas" w:hAnsi="Consolas" w:cs="Consolas"/>
          <w:color w:val="000000"/>
          <w:sz w:val="19"/>
          <w:szCs w:val="19"/>
          <w:highlight w:val="white"/>
        </w:rPr>
        <w:t>N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07C0E97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2487BF1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1C7922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03EFEEA" w14:textId="06659D6F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3554DB8" w14:textId="7A934DA1" w:rsidR="0034523A" w:rsidRDefault="0034523A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01605C4" w14:textId="67E7E660" w:rsidR="0034523A" w:rsidRDefault="0034523A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67DD73A" w14:textId="77777777" w:rsidR="0034523A" w:rsidRDefault="0034523A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BC656E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Type</w:t>
      </w:r>
      <w:proofErr w:type="spellEnd"/>
    </w:p>
    <w:p w14:paraId="430104E2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Type</w:t>
      </w:r>
      <w:proofErr w:type="spellEnd"/>
    </w:p>
    <w:p w14:paraId="19251C95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3FC648BC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34E12E83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DC225BE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Type</w:t>
      </w:r>
      <w:proofErr w:type="spellEnd"/>
    </w:p>
    <w:p w14:paraId="5C2EAECE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Type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05F50B4D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4BF431E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87EADF0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EE3BA70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17423E4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F91CD6C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782A224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Value</w:t>
      </w:r>
      <w:proofErr w:type="spellEnd"/>
    </w:p>
    <w:p w14:paraId="79932D4B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nvoiceAfterGR</w:t>
      </w:r>
      <w:proofErr w:type="spellEnd"/>
    </w:p>
    <w:p w14:paraId="1E3D9DDE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3CDE1ECC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Valu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Valu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  <w:proofErr w:type="gramEnd"/>
    </w:p>
    <w:p w14:paraId="3050471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2C3DBB4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nvoiceAfterGR</w:t>
      </w:r>
      <w:proofErr w:type="spellEnd"/>
    </w:p>
    <w:p w14:paraId="7ED05184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K_InvoiceAfterG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Value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  <w:proofErr w:type="gramEnd"/>
    </w:p>
    <w:p w14:paraId="18D43FF3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1A5FEA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8274167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5050C7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DBC41C4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A33E4CE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endorReceivedPO</w:t>
      </w:r>
      <w:proofErr w:type="spellEnd"/>
    </w:p>
    <w:p w14:paraId="73DD7C30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Vendor</w:t>
      </w:r>
      <w:proofErr w:type="spellEnd"/>
    </w:p>
    <w:p w14:paraId="12F236F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7133B9E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Vendo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endorReceivedP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  <w:proofErr w:type="gramEnd"/>
    </w:p>
    <w:p w14:paraId="686FF61C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A4181B1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Vendor</w:t>
      </w:r>
      <w:proofErr w:type="spellEnd"/>
    </w:p>
    <w:p w14:paraId="2E191DE5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endor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49CB5AF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AF2A5BB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9CCE8C0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509E43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785035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Typ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DocID</w:t>
      </w:r>
      <w:proofErr w:type="spellEnd"/>
    </w:p>
    <w:p w14:paraId="24DE405B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Order</w:t>
      </w:r>
      <w:proofErr w:type="spellEnd"/>
    </w:p>
    <w:p w14:paraId="7D57A06C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25B2465F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Doc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  <w:proofErr w:type="gramEnd"/>
    </w:p>
    <w:p w14:paraId="43427D2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8C84EC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Order</w:t>
      </w:r>
      <w:proofErr w:type="spellEnd"/>
    </w:p>
    <w:p w14:paraId="6783340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O_ID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2F700DE5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8D1CEBF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3F57D4F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BD5065C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661B5E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Area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AreaDesc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Class</w:t>
      </w:r>
      <w:proofErr w:type="spellEnd"/>
    </w:p>
    <w:p w14:paraId="7D8C983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Spend</w:t>
      </w:r>
      <w:proofErr w:type="spellEnd"/>
    </w:p>
    <w:p w14:paraId="15B85764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5BFD4FE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Are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AreaDes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Cla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1FEF09B7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0547F2F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Spend</w:t>
      </w:r>
      <w:proofErr w:type="spellEnd"/>
    </w:p>
    <w:p w14:paraId="50C50DC3" w14:textId="044D62D8" w:rsidR="0034523A" w:rsidRDefault="004F6905" w:rsidP="004F690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pend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13018BE" w14:textId="6D009B64" w:rsidR="004F6905" w:rsidRPr="0034523A" w:rsidRDefault="004F6905" w:rsidP="004F6905">
      <w:pPr>
        <w:rPr>
          <w:b/>
          <w:bCs/>
        </w:rPr>
      </w:pPr>
      <w:r w:rsidRPr="0034523A">
        <w:rPr>
          <w:b/>
          <w:bCs/>
        </w:rPr>
        <w:lastRenderedPageBreak/>
        <w:t>Query for Date Dimension</w:t>
      </w:r>
      <w:r w:rsidR="0034523A" w:rsidRPr="0034523A">
        <w:rPr>
          <w:b/>
          <w:bCs/>
        </w:rPr>
        <w:t xml:space="preserve"> –</w:t>
      </w:r>
    </w:p>
    <w:p w14:paraId="0AC09E2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im_Date</w:t>
      </w:r>
      <w:proofErr w:type="spell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1A7FD7D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ateKey</w:t>
      </w:r>
      <w:proofErr w:type="spell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589451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Date] [date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E2CCE0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Year No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7E9161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Quarter Year No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400927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Quarter Year Desc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4FFEEF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Month Year No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97E7C3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Month Year Desc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4708D6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Week Year No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CED2AB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Week Year Desc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18D86B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Day of Month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D756C6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Day Name 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Abbr</w:t>
      </w:r>
      <w:proofErr w:type="spell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CCC6A0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Day Name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90D959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Week Details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930C161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Day Name Order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5E77AC4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01944B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46DCBF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8000"/>
          <w:sz w:val="19"/>
          <w:szCs w:val="19"/>
          <w:highlight w:val="white"/>
        </w:rPr>
        <w:t>--------------------------------------------------------------------------------------------------------------------------------</w:t>
      </w:r>
    </w:p>
    <w:p w14:paraId="13359D8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AE896F1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7F341B1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Procedu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imdateSP</w:t>
      </w:r>
      <w:proofErr w:type="spell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  </w:t>
      </w:r>
    </w:p>
    <w:p w14:paraId="6A2BE83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StartDate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AC05C8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----------------------MM-DD-YYYY    </w:t>
      </w:r>
    </w:p>
    <w:p w14:paraId="317923D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EndDate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8000"/>
          <w:sz w:val="19"/>
          <w:szCs w:val="19"/>
          <w:highlight w:val="white"/>
        </w:rPr>
        <w:t>----------------------------MM-DD-YYYY</w:t>
      </w:r>
    </w:p>
    <w:p w14:paraId="0F607AA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34DE4B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Example: Data from 01-jan-2014 to 31-dec-2014 </w:t>
      </w:r>
    </w:p>
    <w:p w14:paraId="5E4CBD2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8000"/>
          <w:sz w:val="19"/>
          <w:szCs w:val="19"/>
          <w:highlight w:val="white"/>
        </w:rPr>
        <w:t>--@StartDate='01-01-2014' and @EndDate='12-31-2014'</w:t>
      </w:r>
    </w:p>
    <w:p w14:paraId="4100D47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7E2ACAB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2E07101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 </w:t>
      </w:r>
      <w:proofErr w:type="spell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Time</w:t>
      </w:r>
      <w:proofErr w:type="spell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6001E2E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StartDate</w:t>
      </w:r>
    </w:p>
    <w:p w14:paraId="436AA4D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nalYear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tim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6D43902B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nalYear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EndDate</w:t>
      </w:r>
    </w:p>
    <w:p w14:paraId="53FEB25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D0B881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teKey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</w:p>
    <w:p w14:paraId="6E70E32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years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BC802E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QuarterNo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3240B6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QuarterDesc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8D5F37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No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</w:p>
    <w:p w14:paraId="22E8F00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Desc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D4DC67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No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BC38F5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esc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85F84E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379780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stdayofWeek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5FE07D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Day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</w:p>
    <w:p w14:paraId="0D7FD3D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ay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BEFC2C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etails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810A2B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firstdate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Lastdate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</w:p>
    <w:p w14:paraId="7140011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F77377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</w:p>
    <w:p w14:paraId="5B985F6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ateKey</w:t>
      </w:r>
      <w:proofErr w:type="spell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F908D3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Date] [datetime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7875E6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Year No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F3DC8B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Quarter Year No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04A2E3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Quarter Year Desc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8DC832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Month Year No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EA009F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  <w:t>[Month Year Desc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2CAC302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Week Year No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4C07B6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Week Year Desc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74ABE1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Day of Month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96C320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Day Name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6C7378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Week Details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3AA878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Day Name Order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01EB43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Week First Date]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4F572B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Week Last Date]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073E6ED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12EBC9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904E2A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teKe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12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B7955E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years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YYY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08E052F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Quarter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Q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0DB600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12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AFF393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(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-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RIGHT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C42E2E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D085FC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7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05506D8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985B78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19DE320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esc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(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-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RIGHT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C30E4F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Day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ACCD60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ay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W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W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1F3CE0E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7D8BF31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7CF909D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8FBC40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D9C975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Final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B679BA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40CA6F6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Sat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or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Sun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31202B7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etails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gramStart"/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Week Ends</w:t>
      </w:r>
      <w:proofErr w:type="gramEnd"/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A31444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0F15714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etails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gramStart"/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Week Days</w:t>
      </w:r>
      <w:proofErr w:type="gramEnd"/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44A657B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3C804C3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Q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  </w:t>
      </w:r>
    </w:p>
    <w:p w14:paraId="20F9BFE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2844423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Quarter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Jan-Mar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 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proofErr w:type="gramStart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RIGHT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DADC38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6E33C43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Q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2  </w:t>
      </w:r>
    </w:p>
    <w:p w14:paraId="52FAB96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77A7C5B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Quarter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Apr-Jun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 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proofErr w:type="gramStart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RIGHT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A59C04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6032046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Q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3  </w:t>
      </w:r>
    </w:p>
    <w:p w14:paraId="79DF246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0084667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Quarter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Jul-Sep'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 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proofErr w:type="gramStart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RIGHT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25C0EE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50B41FF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Q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4  </w:t>
      </w:r>
    </w:p>
    <w:p w14:paraId="293C062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7EC4C67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Quarter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Oct-Dec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 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proofErr w:type="gramStart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RIGHT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DFE4A7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7F7CDBC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409365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=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077876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2492000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0184B0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0F02819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)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6E324CF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1AC00BD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5492AB5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19C414F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1264A12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986CD6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0381B9E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2C5F7E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1FC47E7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50334B8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5AE566C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2DA4362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=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FBF7FC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4095621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3DE1B931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178A71A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=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537003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1A11059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)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1A0F6A9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5C79C1D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60DD61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BDAA4F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DF7808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B0BA5D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IF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Final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58E63CA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13B12C0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0EF206B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5F7967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653DE6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</w:p>
    <w:p w14:paraId="4A87A51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DateKe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years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years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Quarter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Quarter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Month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Month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years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0D4C8A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WK (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-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La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)/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onth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Details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0E23A1F1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8084F2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41D1524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164E2FB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teKe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12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089ECC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years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YYY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564D71F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Quarter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Q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419411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12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7E2994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(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-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RIGHT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B1DDED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3FA35CB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7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10EE913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B4627C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3D71B31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esc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(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-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RIGHT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DF1895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lastRenderedPageBreak/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Day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62DFF8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ay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W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W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6DB1D29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59E8A2D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4CBB6CD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D4C4FE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=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3A2F15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1D108F7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F5B7B7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139BDAB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)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5D22ACEB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165098A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2CFDEE81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24B3938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18301CA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8C9093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237454A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0E18A2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277DC61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1F247A7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557A8CC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5977A9E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=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EBEB7B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559A164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1354BFB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354B8BE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=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E41D34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2E53793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)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535E7A8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6A8EE8A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77F37B1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 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Order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1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Mon'</w:t>
      </w:r>
    </w:p>
    <w:p w14:paraId="3688348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 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Order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2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Tue'</w:t>
      </w:r>
    </w:p>
    <w:p w14:paraId="2254E85B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 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Order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3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Wed'</w:t>
      </w:r>
    </w:p>
    <w:p w14:paraId="2E62AA7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 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Order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4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Thu'</w:t>
      </w:r>
    </w:p>
    <w:p w14:paraId="1A31CAE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 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Order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5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Fri'</w:t>
      </w:r>
    </w:p>
    <w:p w14:paraId="0340F00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 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Order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6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Sat'</w:t>
      </w:r>
    </w:p>
    <w:p w14:paraId="6D462C8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 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Order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7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Sun'</w:t>
      </w:r>
    </w:p>
    <w:p w14:paraId="38269F3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CB6FB0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2C9845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7E742B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im_Date</w:t>
      </w:r>
      <w:proofErr w:type="spellEnd"/>
    </w:p>
    <w:p w14:paraId="1DF848E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ateKey</w:t>
      </w:r>
      <w:proofErr w:type="spellEnd"/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at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Year No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Quarter Year No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Quarter Year Desc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Month Year No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Month Year Desc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Week Year No]</w:t>
      </w:r>
    </w:p>
    <w:p w14:paraId="591132C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proofErr w:type="gramStart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 Year Desc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Day of Month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Week Details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Day Name Order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3D72331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ateKey</w:t>
      </w:r>
      <w:proofErr w:type="spellEnd"/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at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Year No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Quarter Year No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Quarter Year Desc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Month Year No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Month Year Desc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Week Year No]</w:t>
      </w:r>
    </w:p>
    <w:p w14:paraId="4DAF40AD" w14:textId="67111161" w:rsid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proofErr w:type="gramStart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 Year Desc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Day of Month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Week Details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Day Name Order]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</w:t>
      </w:r>
    </w:p>
    <w:p w14:paraId="14D4B565" w14:textId="3F3FA089" w:rsid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FE6E22" w14:textId="2AC3D55E" w:rsidR="00AC05C8" w:rsidRDefault="00AC05C8" w:rsidP="00AC05C8">
      <w:pPr>
        <w:autoSpaceDE w:val="0"/>
        <w:autoSpaceDN w:val="0"/>
        <w:adjustRightInd w:val="0"/>
        <w:spacing w:after="0" w:line="240" w:lineRule="auto"/>
      </w:pPr>
      <w:r w:rsidRPr="00AC05C8">
        <w:lastRenderedPageBreak/>
        <w:t>Execute the Procedure</w:t>
      </w:r>
    </w:p>
    <w:p w14:paraId="35DD4E97" w14:textId="76AF5D41" w:rsidR="00AC05C8" w:rsidRDefault="00AC05C8" w:rsidP="00AC05C8">
      <w:pPr>
        <w:autoSpaceDE w:val="0"/>
        <w:autoSpaceDN w:val="0"/>
        <w:adjustRightInd w:val="0"/>
        <w:spacing w:after="0" w:line="240" w:lineRule="auto"/>
        <w:rPr>
          <w:i/>
          <w:iCs/>
        </w:rPr>
      </w:pPr>
      <w:r w:rsidRPr="00A235B6">
        <w:t>In</w:t>
      </w:r>
      <w:r w:rsidRPr="004B573E">
        <w:rPr>
          <w:i/>
          <w:iCs/>
        </w:rPr>
        <w:t xml:space="preserve"> Object Explorer </w:t>
      </w:r>
      <w:r w:rsidRPr="004B573E">
        <w:rPr>
          <w:i/>
          <w:iCs/>
        </w:rPr>
        <w:sym w:font="Wingdings" w:char="F0E0"/>
      </w:r>
      <w:r w:rsidRPr="004B573E">
        <w:rPr>
          <w:i/>
          <w:iCs/>
        </w:rPr>
        <w:t xml:space="preserve"> Database</w:t>
      </w:r>
      <w:r>
        <w:rPr>
          <w:i/>
          <w:iCs/>
        </w:rPr>
        <w:t xml:space="preserve"> </w:t>
      </w:r>
      <w:r w:rsidRPr="00A235B6">
        <w:rPr>
          <w:i/>
          <w:iCs/>
        </w:rPr>
        <w:sym w:font="Wingdings" w:char="F0E0"/>
      </w:r>
      <w:r>
        <w:rPr>
          <w:i/>
          <w:iCs/>
        </w:rPr>
        <w:t xml:space="preserve"> </w:t>
      </w:r>
      <w:r w:rsidRPr="004B573E">
        <w:rPr>
          <w:i/>
          <w:iCs/>
        </w:rPr>
        <w:t xml:space="preserve"> </w:t>
      </w:r>
      <w:proofErr w:type="spellStart"/>
      <w:r w:rsidRPr="004B573E">
        <w:rPr>
          <w:i/>
          <w:iCs/>
        </w:rPr>
        <w:t>BPI_Challenge_Abia</w:t>
      </w:r>
      <w:proofErr w:type="spellEnd"/>
      <w:r w:rsidRPr="00AC05C8">
        <w:rPr>
          <w:i/>
          <w:iCs/>
        </w:rPr>
        <w:sym w:font="Wingdings" w:char="F0E0"/>
      </w:r>
      <w:r>
        <w:rPr>
          <w:i/>
          <w:iCs/>
        </w:rPr>
        <w:t xml:space="preserve"> Programmability</w:t>
      </w:r>
      <w:r w:rsidRPr="00AC05C8">
        <w:rPr>
          <w:i/>
          <w:iCs/>
        </w:rPr>
        <w:sym w:font="Wingdings" w:char="F0E0"/>
      </w:r>
      <w:r w:rsidR="00730921">
        <w:rPr>
          <w:i/>
          <w:iCs/>
        </w:rPr>
        <w:t xml:space="preserve"> </w:t>
      </w:r>
      <w:r>
        <w:rPr>
          <w:i/>
          <w:iCs/>
        </w:rPr>
        <w:t xml:space="preserve">right click on </w:t>
      </w:r>
      <w:proofErr w:type="spellStart"/>
      <w:proofErr w:type="gramStart"/>
      <w:r>
        <w:rPr>
          <w:i/>
          <w:iCs/>
        </w:rPr>
        <w:t>dbo.DimdateSP</w:t>
      </w:r>
      <w:proofErr w:type="spellEnd"/>
      <w:proofErr w:type="gramEnd"/>
      <w:r w:rsidRPr="00AC05C8">
        <w:rPr>
          <w:i/>
          <w:iCs/>
        </w:rPr>
        <w:sym w:font="Wingdings" w:char="F0E0"/>
      </w:r>
      <w:r w:rsidR="00730921">
        <w:rPr>
          <w:i/>
          <w:iCs/>
        </w:rPr>
        <w:t xml:space="preserve"> </w:t>
      </w:r>
      <w:r>
        <w:rPr>
          <w:i/>
          <w:iCs/>
        </w:rPr>
        <w:t>Execute Stored Procedure</w:t>
      </w:r>
    </w:p>
    <w:p w14:paraId="23D3B01E" w14:textId="77777777" w:rsidR="00AC05C8" w:rsidRDefault="00AC05C8" w:rsidP="00AC05C8">
      <w:pPr>
        <w:autoSpaceDE w:val="0"/>
        <w:autoSpaceDN w:val="0"/>
        <w:adjustRightInd w:val="0"/>
        <w:spacing w:after="0" w:line="240" w:lineRule="auto"/>
        <w:rPr>
          <w:i/>
          <w:iCs/>
        </w:rPr>
      </w:pPr>
    </w:p>
    <w:p w14:paraId="4E72A5E5" w14:textId="67E1DB30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i/>
          <w:iCs/>
          <w:noProof/>
        </w:rPr>
        <w:drawing>
          <wp:inline distT="0" distB="0" distL="0" distR="0" wp14:anchorId="2906E425" wp14:editId="70E3A29A">
            <wp:extent cx="5935980" cy="541020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41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8F0C8" w14:textId="187A2EEE" w:rsid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67271F" w14:textId="5D544BFB" w:rsidR="00AC05C8" w:rsidRDefault="00AC05C8" w:rsidP="00AC05C8">
      <w:pPr>
        <w:autoSpaceDE w:val="0"/>
        <w:autoSpaceDN w:val="0"/>
        <w:adjustRightInd w:val="0"/>
        <w:spacing w:after="0" w:line="240" w:lineRule="auto"/>
      </w:pPr>
      <w:r w:rsidRPr="00AC05C8">
        <w:t>Enter the required @</w:t>
      </w:r>
      <w:r w:rsidR="00730921">
        <w:t>S</w:t>
      </w:r>
      <w:r w:rsidRPr="00AC05C8">
        <w:t>tartDate and @EndDate in the value column</w:t>
      </w:r>
    </w:p>
    <w:p w14:paraId="07D499BE" w14:textId="2B9016ED" w:rsidR="00AC05C8" w:rsidRDefault="00730921" w:rsidP="00AC05C8">
      <w:pPr>
        <w:autoSpaceDE w:val="0"/>
        <w:autoSpaceDN w:val="0"/>
        <w:adjustRightInd w:val="0"/>
        <w:spacing w:after="0" w:line="240" w:lineRule="auto"/>
      </w:pPr>
      <w:r>
        <w:rPr>
          <w:b/>
          <w:bCs/>
        </w:rPr>
        <w:t>(</w:t>
      </w:r>
      <w:r w:rsidR="00AC05C8" w:rsidRPr="00AC05C8">
        <w:rPr>
          <w:b/>
          <w:bCs/>
        </w:rPr>
        <w:t>NOTE:</w:t>
      </w:r>
      <w:r w:rsidR="00AC05C8">
        <w:rPr>
          <w:b/>
          <w:bCs/>
        </w:rPr>
        <w:t xml:space="preserve"> </w:t>
      </w:r>
      <w:r w:rsidR="00AC05C8">
        <w:t xml:space="preserve">Prefer entering values for just 5 years at a time if you need more that 5 </w:t>
      </w:r>
      <w:r>
        <w:t>years records in the Date Dimension table)</w:t>
      </w:r>
    </w:p>
    <w:p w14:paraId="51CC4D06" w14:textId="05F3C709" w:rsidR="00730921" w:rsidRDefault="00730921" w:rsidP="00AC05C8">
      <w:pPr>
        <w:autoSpaceDE w:val="0"/>
        <w:autoSpaceDN w:val="0"/>
        <w:adjustRightInd w:val="0"/>
        <w:spacing w:after="0" w:line="240" w:lineRule="auto"/>
      </w:pPr>
    </w:p>
    <w:p w14:paraId="7427587E" w14:textId="77777777" w:rsidR="00730921" w:rsidRDefault="00730921" w:rsidP="00AC05C8">
      <w:pPr>
        <w:autoSpaceDE w:val="0"/>
        <w:autoSpaceDN w:val="0"/>
        <w:adjustRightInd w:val="0"/>
        <w:spacing w:after="0" w:line="240" w:lineRule="auto"/>
      </w:pPr>
    </w:p>
    <w:p w14:paraId="7E7C9C11" w14:textId="28D96FB6" w:rsidR="00730921" w:rsidRPr="00AC05C8" w:rsidRDefault="00730921" w:rsidP="00AC05C8">
      <w:pPr>
        <w:autoSpaceDE w:val="0"/>
        <w:autoSpaceDN w:val="0"/>
        <w:adjustRightInd w:val="0"/>
        <w:spacing w:after="0" w:line="240" w:lineRule="auto"/>
      </w:pPr>
      <w:r>
        <w:t>HIT OK</w:t>
      </w:r>
    </w:p>
    <w:p w14:paraId="48F54852" w14:textId="389F6459" w:rsid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5D96BE5" w14:textId="110D0790" w:rsidR="00730921" w:rsidRDefault="00730921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BE7CAD9" w14:textId="465DAEC3" w:rsidR="00730921" w:rsidRDefault="00730921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3065711" w14:textId="7546F40D" w:rsidR="00730921" w:rsidRDefault="00730921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E0D7E80" w14:textId="26BABE02" w:rsidR="00730921" w:rsidRDefault="00730921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5180D78" w14:textId="66C99E04" w:rsidR="00730921" w:rsidRDefault="00730921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FBFEF18" w14:textId="61445E48" w:rsidR="00730921" w:rsidRDefault="00730921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C16B24E" w14:textId="77777777" w:rsidR="00730921" w:rsidRDefault="00730921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CC4C53A" w14:textId="77777777" w:rsidR="00AC05C8" w:rsidRDefault="00AC05C8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527F892" w14:textId="6A90BCFE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34523A">
        <w:rPr>
          <w:b/>
          <w:bCs/>
        </w:rPr>
        <w:t>Query for Time Dimension</w:t>
      </w:r>
      <w:r>
        <w:rPr>
          <w:b/>
          <w:bCs/>
        </w:rPr>
        <w:t xml:space="preserve"> – </w:t>
      </w:r>
    </w:p>
    <w:p w14:paraId="45BD00FF" w14:textId="5FA84E31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56CCA35D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EDC0C0D" w14:textId="293AEE69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Create a new table</w:t>
      </w:r>
    </w:p>
    <w:p w14:paraId="5AC7519F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DimT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2B932731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ime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[int]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75341E4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Time] [time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0139F6B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Hour] [int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BD7B2AC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Minute] [int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CEE526A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ilitaryHou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DDC95EE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ilitaryMinu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270BB1B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AMPM] [varcha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9C6C728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yPartE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 [varcha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9D34D41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yPartN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 [varcha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A479D0B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HourFromTo12] [varcha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7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8606E16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HourFromTo24] [varcha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66C1996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Notation12] [varcha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C1E4FEE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Notation24] [varcha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61ED3F64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FAFC48D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4514525A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7A82DB9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Create a time and a counter variable for the loop</w:t>
      </w:r>
    </w:p>
    <w:p w14:paraId="49EEE2AE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6C7B0A32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0:00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474309F6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1E20E7C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ounte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0852AF60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ount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671EA0F5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D11C1DB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D46A2C8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wo variables to store the day part for two languages</w:t>
      </w:r>
    </w:p>
    <w:p w14:paraId="29DFC3A6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ypartEN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8618DDA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ypart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218B8FCE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218A0BD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ypartNL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5DB3068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ypartNL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44DCACAC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0D9175E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3625A5A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Loop 1440 times (24hours * 60minutes)</w:t>
      </w:r>
    </w:p>
    <w:p w14:paraId="6F30E311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ount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440</w:t>
      </w:r>
    </w:p>
    <w:p w14:paraId="4184021B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00519443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54B188A2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Determine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datepart</w:t>
      </w:r>
      <w:proofErr w:type="spellEnd"/>
    </w:p>
    <w:p w14:paraId="39D394D5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@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daypart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</w:p>
    <w:p w14:paraId="05017969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0:00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6:0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ight'</w:t>
      </w:r>
    </w:p>
    <w:p w14:paraId="249B764E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6:00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2:0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orning'</w:t>
      </w:r>
    </w:p>
    <w:p w14:paraId="7B165AE9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2:00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8:0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fternoon'</w:t>
      </w:r>
    </w:p>
    <w:p w14:paraId="23AA8EEA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vening'</w:t>
      </w:r>
    </w:p>
    <w:p w14:paraId="61395AA2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7056D875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@daypartNL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</w:p>
    <w:p w14:paraId="4EBAF804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0:00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6:0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acht'</w:t>
      </w:r>
    </w:p>
    <w:p w14:paraId="75C98080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6:00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2:0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Ochtend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</w:p>
    <w:p w14:paraId="4E53A08A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2:00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8:0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iddag'</w:t>
      </w:r>
    </w:p>
    <w:p w14:paraId="7942B9A7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Avond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</w:p>
    <w:p w14:paraId="0FD92E9C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19DDE2BA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</w:t>
      </w:r>
    </w:p>
    <w:p w14:paraId="704FBB0E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Time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Time]</w:t>
      </w:r>
    </w:p>
    <w:p w14:paraId="3DC7FED9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Hour]</w:t>
      </w:r>
    </w:p>
    <w:p w14:paraId="3C88A0ED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Minute]</w:t>
      </w:r>
    </w:p>
    <w:p w14:paraId="6092729F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ilitaryHou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6D442563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ilitaryMinu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6A5B28D2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AMPM]</w:t>
      </w:r>
    </w:p>
    <w:p w14:paraId="4639E2D2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yPartE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35BF66A9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yPartN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0AD2291B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HourFromTo12]</w:t>
      </w:r>
    </w:p>
    <w:p w14:paraId="3B7F9DC4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HourFromTo24]</w:t>
      </w:r>
    </w:p>
    <w:p w14:paraId="29D44172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Notation12]</w:t>
      </w:r>
    </w:p>
    <w:p w14:paraId="4EDF72B4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Notation24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D403762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@Time</w:t>
      </w:r>
    </w:p>
    <w:p w14:paraId="53999C31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</w:rPr>
        <w:t>Hou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</w:t>
      </w:r>
    </w:p>
    <w:p w14:paraId="4709EBBA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</w:t>
      </w:r>
    </w:p>
    <w:p w14:paraId="62A515EF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</w:rPr>
        <w:t>Hou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2476A15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8BD95ED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</w:rPr>
        <w:t>Hou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M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M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5C2D66F5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ypartEN</w:t>
      </w:r>
    </w:p>
    <w:p w14:paraId="54D3B83E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ypartNL</w:t>
      </w:r>
    </w:p>
    <w:p w14:paraId="59500A4C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@Ti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 - 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Hou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@Ti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EA7F566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@Ti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 - 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Hou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@Ti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3C7E4A8F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3FF1735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Tim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7C2A1C20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685E997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A5F2A57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 Raise time with one minute</w:t>
      </w:r>
    </w:p>
    <w:p w14:paraId="7FE7EF0B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FCA75F9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51CD0C3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 Raise counter by one</w:t>
      </w:r>
    </w:p>
    <w:p w14:paraId="0D8193B2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ount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ount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1EF38EFF" w14:textId="54D90C0F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25B07417" w14:textId="7D626B9F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3C7A7BA" w14:textId="7084B889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EA843E1" w14:textId="0840CCB5" w:rsidR="00D13F45" w:rsidRDefault="00D13F45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8F9F78C" w14:textId="689A8DC0" w:rsidR="00D13F45" w:rsidRDefault="00D13F45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C3CDB11" w14:textId="15ACC643" w:rsidR="00D13F45" w:rsidRDefault="00D13F45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03EBCD4" w14:textId="21DEC53E" w:rsidR="00D13F45" w:rsidRDefault="00D13F45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A41A626" w14:textId="438FFCB6" w:rsidR="00D13F45" w:rsidRDefault="00D13F45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5DEA42B" w14:textId="77777777" w:rsidR="00D13F45" w:rsidRDefault="00D13F45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8CA4014" w14:textId="3FA2E12A" w:rsidR="0034523A" w:rsidRDefault="0034523A" w:rsidP="0034523A">
      <w:pPr>
        <w:autoSpaceDE w:val="0"/>
        <w:autoSpaceDN w:val="0"/>
        <w:adjustRightInd w:val="0"/>
        <w:spacing w:after="0" w:line="240" w:lineRule="auto"/>
      </w:pPr>
      <w:r w:rsidRPr="00D13F45">
        <w:t>We are done creating all the</w:t>
      </w:r>
      <w:r w:rsidR="00D13F45">
        <w:t xml:space="preserve"> dimension tables. Now using all the dimension tables and our main table we will create Fact Table using LEFT JOIN.</w:t>
      </w:r>
    </w:p>
    <w:p w14:paraId="66A4F07B" w14:textId="777DF09D" w:rsidR="00D13F45" w:rsidRDefault="00D13F45" w:rsidP="0034523A">
      <w:pPr>
        <w:autoSpaceDE w:val="0"/>
        <w:autoSpaceDN w:val="0"/>
        <w:adjustRightInd w:val="0"/>
        <w:spacing w:after="0" w:line="240" w:lineRule="auto"/>
      </w:pPr>
    </w:p>
    <w:p w14:paraId="3584AE3F" w14:textId="3E1D806D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0CD4B1C3" w14:textId="56B44959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5D6ECE6C" w14:textId="7EF1DF12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2007AD94" w14:textId="619AB9F1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07DC2EB7" w14:textId="24F8E5FE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7B9C0DFF" w14:textId="2CD1EFD7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0CEADCDB" w14:textId="2927778E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6A224CB0" w14:textId="40E4EE6E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299BBA6B" w14:textId="27D59A90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48975297" w14:textId="7048413F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1EFBF84A" w14:textId="77777777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0AACF283" w14:textId="47E3E12F" w:rsidR="00D13F45" w:rsidRDefault="00D13F45" w:rsidP="0034523A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D13F45">
        <w:rPr>
          <w:b/>
          <w:bCs/>
        </w:rPr>
        <w:t xml:space="preserve">Query for Fact Table </w:t>
      </w:r>
      <w:r>
        <w:rPr>
          <w:b/>
          <w:bCs/>
        </w:rPr>
        <w:t>–</w:t>
      </w:r>
    </w:p>
    <w:p w14:paraId="6FEF165E" w14:textId="0C42B1E0" w:rsidR="00D13F45" w:rsidRDefault="00D13F45" w:rsidP="0034523A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075B298D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ventID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F55B07B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Or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O_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560499C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ventType_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9F4A0DD" w14:textId="0404110A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</w:t>
      </w:r>
      <w:r w:rsidR="00841F16">
        <w:rPr>
          <w:rFonts w:ascii="Consolas" w:hAnsi="Consolas" w:cs="Consolas"/>
          <w:color w:val="000000"/>
          <w:sz w:val="19"/>
          <w:szCs w:val="19"/>
          <w:highlight w:val="white"/>
        </w:rPr>
        <w:t>N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</w:p>
    <w:p w14:paraId="38CC2B28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endor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</w:p>
    <w:p w14:paraId="0BA07487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Us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ventUser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</w:p>
    <w:p w14:paraId="25A30E1A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r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</w:p>
    <w:p w14:paraId="7B60B19D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nvoiceAfterG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Valu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78AE0C0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Valu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</w:p>
    <w:p w14:paraId="35DD0463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Spen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pend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</w:p>
    <w:p w14:paraId="7AFE0D3F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F4F2E6E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ime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</w:p>
    <w:p w14:paraId="1BB53E9B" w14:textId="7778094E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ventCumNetWo</w:t>
      </w:r>
      <w:r w:rsidR="00841F16">
        <w:rPr>
          <w:rFonts w:ascii="Consolas" w:hAnsi="Consolas" w:cs="Consolas"/>
          <w:color w:val="000000"/>
          <w:sz w:val="19"/>
          <w:szCs w:val="19"/>
          <w:highlight w:val="white"/>
        </w:rPr>
        <w:t>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h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32F718A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act_Eve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1595923</w:t>
      </w:r>
    </w:p>
    <w:p w14:paraId="1E237B93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524871F8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ventTyp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ventType</w:t>
      </w:r>
      <w:proofErr w:type="spellEnd"/>
    </w:p>
    <w:p w14:paraId="40492071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Us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ventUse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Us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ventUser</w:t>
      </w:r>
      <w:proofErr w:type="spellEnd"/>
    </w:p>
    <w:p w14:paraId="506E77BA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nvoiceAfterG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nvoiceAfterG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InvoiceAfterGRValu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nvoiceAfterG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Value</w:t>
      </w:r>
      <w:proofErr w:type="spellEnd"/>
    </w:p>
    <w:p w14:paraId="38F3EAE5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te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ID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te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ItemTyp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te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ItemPOProcess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te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POProcess</w:t>
      </w:r>
      <w:proofErr w:type="spellEnd"/>
    </w:p>
    <w:p w14:paraId="0087223F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Or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OTyp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Or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O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ODocI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Or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ODocID</w:t>
      </w:r>
      <w:proofErr w:type="spellEnd"/>
    </w:p>
    <w:p w14:paraId="5B397033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r</w:t>
      </w:r>
      <w:proofErr w:type="spellEnd"/>
    </w:p>
    <w:p w14:paraId="45923FE7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Spen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Area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Spen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Are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ItemAreaDesc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Spen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AreaDes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ItemClass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Spen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Class</w:t>
      </w:r>
      <w:proofErr w:type="spellEnd"/>
    </w:p>
    <w:p w14:paraId="16AA4B06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ThreeWay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ThreeWayMatc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ThreeWayMatchValu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ThreeWayMatc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Value</w:t>
      </w:r>
      <w:proofErr w:type="spellEnd"/>
    </w:p>
    <w:p w14:paraId="1E0CF14F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Vendo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VendorReceivedPO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endorReceivedPO</w:t>
      </w:r>
      <w:proofErr w:type="spellEnd"/>
    </w:p>
    <w:p w14:paraId="71922C27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proofErr w:type="spellEnd"/>
    </w:p>
    <w:p w14:paraId="75AEA421" w14:textId="494CB520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T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im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i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ECD6C9C" w14:textId="49CC6A4C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4566A393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act_Event</w:t>
      </w:r>
      <w:proofErr w:type="spellEnd"/>
    </w:p>
    <w:p w14:paraId="4216C658" w14:textId="5C82372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</w:t>
      </w:r>
      <w:r w:rsidR="00464954">
        <w:rPr>
          <w:rFonts w:ascii="Consolas" w:hAnsi="Consolas" w:cs="Consolas"/>
          <w:color w:val="000000"/>
          <w:sz w:val="19"/>
          <w:szCs w:val="19"/>
          <w:highlight w:val="white"/>
        </w:rPr>
        <w:t>N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25C0F333" w14:textId="6D4CD67F" w:rsidR="00FF2CAD" w:rsidRDefault="00FF2CAD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37CDB508" w14:textId="69A6C726" w:rsidR="00992EC8" w:rsidRDefault="00992EC8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3E32F571" w14:textId="43FEB476" w:rsidR="00992EC8" w:rsidRDefault="00992EC8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1D5DE67D" w14:textId="36601829" w:rsidR="00992EC8" w:rsidRDefault="00992EC8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1F8BB310" w14:textId="4D61424E" w:rsidR="00992EC8" w:rsidRDefault="00992EC8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27398DD8" w14:textId="66035356" w:rsidR="00992EC8" w:rsidRDefault="00992EC8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28A0E91A" w14:textId="401B62A3" w:rsidR="00992EC8" w:rsidRDefault="00992EC8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75A3D909" w14:textId="29CA1599" w:rsidR="00992EC8" w:rsidRDefault="00992EC8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48AB54A4" w14:textId="6FDAEB0C" w:rsidR="00992EC8" w:rsidRDefault="00992EC8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3C781289" w14:textId="656BF041" w:rsidR="00992EC8" w:rsidRDefault="00992EC8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78ECC953" w14:textId="2EF45B95" w:rsidR="00992EC8" w:rsidRDefault="00992EC8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6F6A224A" w14:textId="55B275CE" w:rsidR="00992EC8" w:rsidRDefault="00992EC8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3A5E42AB" w14:textId="4D306400" w:rsidR="00992EC8" w:rsidRDefault="00992EC8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54793196" w14:textId="1DACA146" w:rsidR="00992EC8" w:rsidRPr="00030D05" w:rsidRDefault="00992EC8" w:rsidP="00D13F45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030D05">
        <w:rPr>
          <w:b/>
          <w:bCs/>
        </w:rPr>
        <w:t>Queries For 4 PO Process</w:t>
      </w:r>
      <w:r w:rsidR="00030D05" w:rsidRPr="00030D05">
        <w:rPr>
          <w:b/>
          <w:bCs/>
        </w:rPr>
        <w:t xml:space="preserve"> Tables for Process Mining –</w:t>
      </w:r>
    </w:p>
    <w:p w14:paraId="47F2DEC2" w14:textId="02B3CB0E" w:rsidR="00030D05" w:rsidRDefault="00030D05" w:rsidP="00D13F45">
      <w:pPr>
        <w:autoSpaceDE w:val="0"/>
        <w:autoSpaceDN w:val="0"/>
        <w:adjustRightInd w:val="0"/>
        <w:spacing w:after="0" w:line="240" w:lineRule="auto"/>
      </w:pPr>
    </w:p>
    <w:p w14:paraId="39C0D8B6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</w:p>
    <w:p w14:paraId="364689CC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nsignmentprocess</w:t>
      </w:r>
      <w:proofErr w:type="spellEnd"/>
    </w:p>
    <w:p w14:paraId="4B211C1E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50408FE7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POProce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onsignment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57DD6510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37AEFFA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</w:p>
    <w:p w14:paraId="7E552980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hreewayAfterGRprocess</w:t>
      </w:r>
      <w:proofErr w:type="spellEnd"/>
    </w:p>
    <w:p w14:paraId="242611FB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638C9509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POProce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3-way match, invoice after GR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233E65B8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BD10974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</w:p>
    <w:p w14:paraId="0D64772B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hreewayBeforeGRprocess</w:t>
      </w:r>
      <w:proofErr w:type="spellEnd"/>
    </w:p>
    <w:p w14:paraId="623C5FCC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4133F145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POProce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3-way match, invoice before GR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00BBCDF2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FD86347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</w:p>
    <w:p w14:paraId="6B6574A1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wowayprocess</w:t>
      </w:r>
      <w:proofErr w:type="spellEnd"/>
    </w:p>
    <w:p w14:paraId="2E3847FD" w14:textId="77777777" w:rsidR="00030D05" w:rsidRDefault="00030D05" w:rsidP="00030D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46819CA5" w14:textId="402E865C" w:rsidR="00030D05" w:rsidRPr="00030D05" w:rsidRDefault="00030D05" w:rsidP="00030D05">
      <w:pPr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POProce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-way match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5DE1FE74" w14:textId="41EB8B92" w:rsidR="00FF2CAD" w:rsidRDefault="00FF2CAD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04563B4E" w14:textId="6B59FD02" w:rsidR="00FF2CAD" w:rsidRDefault="00FF2CAD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764C1974" w14:textId="60796E5A" w:rsidR="00AD008B" w:rsidRDefault="00AD008B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2D8B4C3C" w14:textId="53F875F5" w:rsidR="00AD008B" w:rsidRDefault="00AD008B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295BF775" w14:textId="483118D9" w:rsidR="00FF2CAD" w:rsidRDefault="00FF2CAD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1E931267" w14:textId="0B35BD88" w:rsidR="00FF2CAD" w:rsidRDefault="00FF2CAD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27B4C228" w14:textId="5C893167" w:rsidR="00FF2CAD" w:rsidRDefault="00FF2CAD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16391117" w14:textId="26515C93" w:rsidR="00FF2CAD" w:rsidRDefault="00FF2CAD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1A59363E" w14:textId="6B829CE5" w:rsidR="00FF2CAD" w:rsidRPr="00FF2CAD" w:rsidRDefault="00FF2CAD" w:rsidP="00D13F45">
      <w:pPr>
        <w:autoSpaceDE w:val="0"/>
        <w:autoSpaceDN w:val="0"/>
        <w:adjustRightInd w:val="0"/>
        <w:spacing w:after="0" w:line="240" w:lineRule="auto"/>
      </w:pPr>
    </w:p>
    <w:p w14:paraId="0CC9FC20" w14:textId="2128530A" w:rsidR="00FF2CAD" w:rsidRPr="00FF2CAD" w:rsidRDefault="00FF2CAD" w:rsidP="00FF2CAD">
      <w:pPr>
        <w:autoSpaceDE w:val="0"/>
        <w:autoSpaceDN w:val="0"/>
        <w:adjustRightInd w:val="0"/>
        <w:spacing w:after="0" w:line="240" w:lineRule="auto"/>
        <w:jc w:val="center"/>
        <w:rPr>
          <w:sz w:val="30"/>
          <w:szCs w:val="30"/>
        </w:rPr>
      </w:pPr>
      <w:r w:rsidRPr="00FF2CAD">
        <w:rPr>
          <w:sz w:val="30"/>
          <w:szCs w:val="30"/>
        </w:rPr>
        <w:t>**Thank You**</w:t>
      </w:r>
    </w:p>
    <w:sectPr w:rsidR="00FF2CAD" w:rsidRPr="00FF2CAD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988CD3" w14:textId="77777777" w:rsidR="00EE1FB7" w:rsidRDefault="00EE1FB7" w:rsidP="004B573E">
      <w:pPr>
        <w:spacing w:after="0" w:line="240" w:lineRule="auto"/>
      </w:pPr>
      <w:r>
        <w:separator/>
      </w:r>
    </w:p>
  </w:endnote>
  <w:endnote w:type="continuationSeparator" w:id="0">
    <w:p w14:paraId="7FE501B8" w14:textId="77777777" w:rsidR="00EE1FB7" w:rsidRDefault="00EE1FB7" w:rsidP="004B57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C868EE" w14:textId="77777777" w:rsidR="00EE1FB7" w:rsidRDefault="00EE1FB7" w:rsidP="004B573E">
      <w:pPr>
        <w:spacing w:after="0" w:line="240" w:lineRule="auto"/>
      </w:pPr>
      <w:r>
        <w:separator/>
      </w:r>
    </w:p>
  </w:footnote>
  <w:footnote w:type="continuationSeparator" w:id="0">
    <w:p w14:paraId="4C528494" w14:textId="77777777" w:rsidR="00EE1FB7" w:rsidRDefault="00EE1FB7" w:rsidP="004B57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4CA7F" w14:textId="6AE65890" w:rsidR="00AD008B" w:rsidRDefault="00AD008B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21E07849" wp14:editId="3B0A9914">
              <wp:simplePos x="0" y="0"/>
              <wp:positionH relativeFrom="page">
                <wp:align>right</wp:align>
              </wp:positionH>
              <wp:positionV relativeFrom="page">
                <wp:posOffset>312420</wp:posOffset>
              </wp:positionV>
              <wp:extent cx="7772400" cy="426720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42672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bCs/>
                              <w:caps/>
                              <w:color w:val="000000" w:themeColor="text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FA653B7" w14:textId="594E5D1B" w:rsidR="00AD008B" w:rsidRPr="005D4B4E" w:rsidRDefault="00AD008B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b/>
                                  <w:bCs/>
                                  <w:caps/>
                                  <w:color w:val="000000" w:themeColor="text1"/>
                                </w:rPr>
                              </w:pPr>
                              <w:r w:rsidRPr="005D4B4E">
                                <w:rPr>
                                  <w:b/>
                                  <w:bCs/>
                                  <w:caps/>
                                  <w:color w:val="000000" w:themeColor="text1"/>
                                </w:rPr>
                                <w:t>Instructions and Queries for SSMS (Team B)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1E07849" id="Rectangle 197" o:spid="_x0000_s1026" style="position:absolute;margin-left:560.8pt;margin-top:24.6pt;width:612pt;height:33.6pt;z-index:-251657216;visibility:visible;mso-wrap-style:square;mso-width-percent:0;mso-height-percent:0;mso-wrap-distance-left:9.35pt;mso-wrap-distance-top:0;mso-wrap-distance-right:9.35pt;mso-wrap-distance-bottom:0;mso-position-horizontal:right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" o:allowoverlap="f" fillcolor="#4472c4 [3204]" stroked="f" strokeweight="1pt">
              <v:textbox>
                <w:txbxContent>
                  <w:sdt>
                    <w:sdtPr>
                      <w:rPr>
                        <w:b/>
                        <w:bCs/>
                        <w:caps/>
                        <w:color w:val="000000" w:themeColor="text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FA653B7" w14:textId="594E5D1B" w:rsidR="00AD008B" w:rsidRPr="005D4B4E" w:rsidRDefault="00AD008B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b/>
                            <w:bCs/>
                            <w:caps/>
                            <w:color w:val="000000" w:themeColor="text1"/>
                          </w:rPr>
                        </w:pPr>
                        <w:r w:rsidRPr="005D4B4E">
                          <w:rPr>
                            <w:b/>
                            <w:bCs/>
                            <w:caps/>
                            <w:color w:val="000000" w:themeColor="text1"/>
                          </w:rPr>
                          <w:t>Instructions and Queries for SSMS (Team B)</w:t>
                        </w:r>
                      </w:p>
                    </w:sdtContent>
                  </w:sdt>
                </w:txbxContent>
              </v:textbox>
              <w10:wrap type="square"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zUxMzI0tzA3sTRQ0lEKTi0uzszPAykwrQUAidzdISwAAAA="/>
  </w:docVars>
  <w:rsids>
    <w:rsidRoot w:val="004B573E"/>
    <w:rsid w:val="00030D05"/>
    <w:rsid w:val="00081400"/>
    <w:rsid w:val="0034523A"/>
    <w:rsid w:val="004026C2"/>
    <w:rsid w:val="00464954"/>
    <w:rsid w:val="004B573E"/>
    <w:rsid w:val="004F6905"/>
    <w:rsid w:val="005B2733"/>
    <w:rsid w:val="005D4B4E"/>
    <w:rsid w:val="00713B3F"/>
    <w:rsid w:val="00730921"/>
    <w:rsid w:val="00761BB4"/>
    <w:rsid w:val="00841F16"/>
    <w:rsid w:val="008625D0"/>
    <w:rsid w:val="008D2DB7"/>
    <w:rsid w:val="00992EC8"/>
    <w:rsid w:val="00A235B6"/>
    <w:rsid w:val="00A55AAE"/>
    <w:rsid w:val="00AC05C8"/>
    <w:rsid w:val="00AC5EEE"/>
    <w:rsid w:val="00AD008B"/>
    <w:rsid w:val="00C240BA"/>
    <w:rsid w:val="00C56EFB"/>
    <w:rsid w:val="00C8516F"/>
    <w:rsid w:val="00D13F45"/>
    <w:rsid w:val="00D859E5"/>
    <w:rsid w:val="00DC31B9"/>
    <w:rsid w:val="00EE1FB7"/>
    <w:rsid w:val="00F24BDF"/>
    <w:rsid w:val="00FC5F6F"/>
    <w:rsid w:val="00FF2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0F4C6"/>
  <w15:chartTrackingRefBased/>
  <w15:docId w15:val="{8D023CD6-77C9-47F1-87FC-A522D112B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73E"/>
  </w:style>
  <w:style w:type="paragraph" w:styleId="Footer">
    <w:name w:val="footer"/>
    <w:basedOn w:val="Normal"/>
    <w:link w:val="FooterChar"/>
    <w:uiPriority w:val="99"/>
    <w:unhideWhenUsed/>
    <w:rsid w:val="004B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7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1</TotalTime>
  <Pages>17</Pages>
  <Words>2755</Words>
  <Characters>15709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s and Queries for SSMS (Team B)</vt:lpstr>
    </vt:vector>
  </TitlesOfParts>
  <Company/>
  <LinksUpToDate>false</LinksUpToDate>
  <CharactersWithSpaces>18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and Queries for SSMS (Team B)</dc:title>
  <dc:subject/>
  <dc:creator>Awachat, Chetan Haribhau</dc:creator>
  <cp:keywords/>
  <dc:description/>
  <cp:lastModifiedBy>Awachat, Chetan Haribhau</cp:lastModifiedBy>
  <cp:revision>5</cp:revision>
  <dcterms:created xsi:type="dcterms:W3CDTF">2020-10-30T21:04:00Z</dcterms:created>
  <dcterms:modified xsi:type="dcterms:W3CDTF">2020-11-13T07:26:00Z</dcterms:modified>
</cp:coreProperties>
</file>